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33F1C8"/>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D4C953"/>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B4D0E0"/>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8A00FA"/>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3D0421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